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73691" w14:textId="77777777" w:rsidR="00E10366" w:rsidRDefault="00E10366" w:rsidP="005E6D21">
      <w:pPr>
        <w:ind w:right="-846"/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</w:pPr>
    </w:p>
    <w:p w14:paraId="4350AFCC" w14:textId="4045460A" w:rsidR="005E6D21" w:rsidRPr="005E6D21" w:rsidRDefault="009124B3" w:rsidP="00B45641">
      <w:pPr>
        <w:ind w:left="-180" w:right="-846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4C943A1F">
            <wp:simplePos x="0" y="0"/>
            <wp:positionH relativeFrom="column">
              <wp:posOffset>6150168</wp:posOffset>
            </wp:positionH>
            <wp:positionV relativeFrom="paragraph">
              <wp:posOffset>889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77777777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oom 5111, Lambton Tower, </w:t>
      </w:r>
    </w:p>
    <w:p w14:paraId="2B1E0ABA" w14:textId="3964180E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 Ontario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s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eichang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jtaba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07672C90" w:rsidR="00182520" w:rsidRPr="00CC5536" w:rsidRDefault="006940E2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6CAEB56C" w14:textId="71A71766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4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4FDE6A74" w:rsidR="00182520" w:rsidRPr="00CC5536" w:rsidRDefault="006940E2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BFD9263" w14:textId="62F1E6D5" w:rsidR="00182520" w:rsidRPr="00CC5536" w:rsidRDefault="00182520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Contract Lecturer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4F5F862" w14:textId="5A372FB8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35D82AE4" w14:textId="541BFF7C" w:rsidR="000B7C1C" w:rsidRPr="001328C7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02"/>
        <w:gridCol w:w="578"/>
        <w:gridCol w:w="1530"/>
        <w:gridCol w:w="810"/>
        <w:gridCol w:w="393"/>
      </w:tblGrid>
      <w:tr w:rsidR="007A37B9" w14:paraId="4E1303B8" w14:textId="77777777" w:rsidTr="00DF1E36">
        <w:trPr>
          <w:trHeight w:val="230"/>
        </w:trPr>
        <w:tc>
          <w:tcPr>
            <w:tcW w:w="7702" w:type="dxa"/>
          </w:tcPr>
          <w:p w14:paraId="2B8FC972" w14:textId="3904D961" w:rsidR="007A37B9" w:rsidRPr="00EA1252" w:rsidRDefault="00255EA8" w:rsidP="007A37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="006F2DF6"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="006F2DF6"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Workstations for Deep Learning on Graph-Structured Data, PI, Competitive</w:t>
            </w:r>
          </w:p>
          <w:p w14:paraId="5A700F8B" w14:textId="266F0D24" w:rsidR="007A37B9" w:rsidRPr="00EA1252" w:rsidRDefault="007A37B9" w:rsidP="007A37B9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2108" w:type="dxa"/>
            <w:gridSpan w:val="2"/>
          </w:tcPr>
          <w:p w14:paraId="0DB4E2A5" w14:textId="77777777" w:rsidR="004F1D94" w:rsidRPr="00EA1252" w:rsidRDefault="004F1D94" w:rsidP="007A37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181127C8" w14:textId="019008F9" w:rsidR="007A37B9" w:rsidRPr="00EA1252" w:rsidRDefault="007A37B9" w:rsidP="007A37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2,010</w:t>
            </w:r>
          </w:p>
        </w:tc>
        <w:tc>
          <w:tcPr>
            <w:tcW w:w="810" w:type="dxa"/>
          </w:tcPr>
          <w:p w14:paraId="652FE6CA" w14:textId="3F5B6277" w:rsidR="007A37B9" w:rsidRPr="00EA1252" w:rsidRDefault="007A37B9" w:rsidP="007A37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79B5C9FE" w14:textId="5AD88461" w:rsidR="007A37B9" w:rsidRPr="00EA1252" w:rsidRDefault="007A37B9" w:rsidP="007A37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F1D94" w14:paraId="39DEFDBE" w14:textId="77777777" w:rsidTr="00DF1E36">
        <w:trPr>
          <w:trHeight w:val="230"/>
        </w:trPr>
        <w:tc>
          <w:tcPr>
            <w:tcW w:w="7702" w:type="dxa"/>
          </w:tcPr>
          <w:p w14:paraId="30DD9217" w14:textId="21C790FB" w:rsidR="004F1D94" w:rsidRPr="001E5F7B" w:rsidRDefault="004F1D94" w:rsidP="004F1D94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 xml:space="preserve">6. </w:t>
            </w:r>
            <w:r w:rsidRPr="001E5F7B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JELF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AED9E12" w14:textId="77777777" w:rsidR="004F1D94" w:rsidRPr="001E5F7B" w:rsidRDefault="004F1D94" w:rsidP="004F1D94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  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Ontario Research Fund (ORF) </w:t>
            </w:r>
          </w:p>
          <w:p w14:paraId="17E981FA" w14:textId="4981F598" w:rsidR="004F1D94" w:rsidRPr="001E5F7B" w:rsidRDefault="004F1D94" w:rsidP="004F1D94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    John R. Evans Leaders Fund (JELF) Canada Foundation for Innovation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18"/>
                <w:szCs w:val="18"/>
                <w:lang w:val="en-US"/>
              </w:rPr>
              <w:t xml:space="preserve">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(CFI),</w:t>
            </w:r>
          </w:p>
          <w:p w14:paraId="1718C0B0" w14:textId="40B515B6" w:rsidR="004F1D94" w:rsidRPr="001E5F7B" w:rsidRDefault="004F1D94" w:rsidP="004F1D94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    University of Windsor </w:t>
            </w:r>
          </w:p>
        </w:tc>
        <w:tc>
          <w:tcPr>
            <w:tcW w:w="2108" w:type="dxa"/>
            <w:gridSpan w:val="2"/>
          </w:tcPr>
          <w:p w14:paraId="40862E3E" w14:textId="77777777" w:rsidR="004F1D94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</w:p>
          <w:p w14:paraId="589C9567" w14:textId="24A7481C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75,000</w:t>
            </w:r>
          </w:p>
          <w:p w14:paraId="7216DF0E" w14:textId="77777777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75,000</w:t>
            </w:r>
          </w:p>
          <w:p w14:paraId="2BA4CDDF" w14:textId="05BC8ACE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51,000</w:t>
            </w:r>
          </w:p>
        </w:tc>
        <w:tc>
          <w:tcPr>
            <w:tcW w:w="810" w:type="dxa"/>
          </w:tcPr>
          <w:p w14:paraId="6C7AA4BF" w14:textId="44B612B3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80F3131" w14:textId="280D37F1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4F1D94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4F1D94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4F1D94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10460131" w14:textId="1E7AE680" w:rsidR="007A37B9" w:rsidRPr="001E5F7B" w:rsidRDefault="00855CC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="007A37B9"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="007A37B9"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1CA2E963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90,000</w:t>
            </w:r>
          </w:p>
          <w:p w14:paraId="68A88173" w14:textId="763B871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DF1E36">
        <w:trPr>
          <w:trHeight w:val="218"/>
        </w:trPr>
        <w:tc>
          <w:tcPr>
            <w:tcW w:w="7702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40EBFFA" w14:textId="0F2EAC1F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DF1E36">
        <w:trPr>
          <w:trHeight w:val="60"/>
        </w:trPr>
        <w:tc>
          <w:tcPr>
            <w:tcW w:w="7702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2108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DF1E36">
        <w:trPr>
          <w:trHeight w:val="161"/>
        </w:trPr>
        <w:tc>
          <w:tcPr>
            <w:tcW w:w="7702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2108" w:type="dxa"/>
            <w:gridSpan w:val="2"/>
          </w:tcPr>
          <w:p w14:paraId="0FA069D1" w14:textId="00FFF85C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DF1E36">
        <w:trPr>
          <w:trHeight w:val="71"/>
        </w:trPr>
        <w:tc>
          <w:tcPr>
            <w:tcW w:w="7702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1D34064" w14:textId="76E78BE7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298999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oogle h-index: 9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45FAF" w14:paraId="06FA51B2" w14:textId="77777777" w:rsidTr="00A146BF">
        <w:trPr>
          <w:trHeight w:val="263"/>
        </w:trPr>
        <w:tc>
          <w:tcPr>
            <w:tcW w:w="10302" w:type="dxa"/>
          </w:tcPr>
          <w:p w14:paraId="12275B00" w14:textId="31CD85EC" w:rsidR="00045FAF" w:rsidRPr="001E5F7B" w:rsidRDefault="00045FAF" w:rsidP="00045FAF">
            <w:pPr>
              <w:spacing w:after="120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18. </w:t>
            </w:r>
            <w:proofErr w:type="spellStart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Ziaeinejad</w:t>
            </w:r>
            <w:proofErr w:type="spellEnd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amet</w:t>
            </w:r>
            <w:proofErr w:type="spellEnd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Fani. A Framework for Future Community Prediction. 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The 44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 xml:space="preserve"> European Conference on Information Retrieval (ECIR), Stavanger, Norway, Core Rank: A.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73" w:type="dxa"/>
          </w:tcPr>
          <w:p w14:paraId="0ADACD15" w14:textId="62F23220" w:rsidR="00045FAF" w:rsidRPr="001E5F7B" w:rsidRDefault="00045FAF" w:rsidP="00867F8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osseini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D1F9A" w:rsidRDefault="008D1F9A" w:rsidP="008D1F9A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Mahdis</w:t>
            </w:r>
            <w:proofErr w:type="spellEnd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aeedi</w:t>
            </w:r>
            <w:proofErr w:type="spellEnd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Ershad</w:t>
            </w:r>
            <w:proofErr w:type="spellEnd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D1F9A" w:rsidRDefault="008D1F9A" w:rsidP="008D1F9A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30BE3EC3" w14:textId="77777777" w:rsidTr="001310EE">
        <w:trPr>
          <w:trHeight w:val="254"/>
        </w:trPr>
        <w:tc>
          <w:tcPr>
            <w:tcW w:w="9085" w:type="dxa"/>
          </w:tcPr>
          <w:p w14:paraId="3CE437E0" w14:textId="52E95A30" w:rsidR="003D4096" w:rsidRPr="00EB7537" w:rsidRDefault="003D4096" w:rsidP="005A22D2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6. Afshin </w:t>
            </w:r>
            <w:proofErr w:type="spellStart"/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hahrestani</w:t>
            </w:r>
            <w:proofErr w:type="spellEnd"/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, Social Information Retrieval, University of Windsor, PI</w:t>
            </w:r>
          </w:p>
        </w:tc>
        <w:tc>
          <w:tcPr>
            <w:tcW w:w="1260" w:type="dxa"/>
          </w:tcPr>
          <w:p w14:paraId="54ABF1F9" w14:textId="3BF75245" w:rsidR="003D4096" w:rsidRPr="00EB7537" w:rsidRDefault="003D4096" w:rsidP="005A22D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all 2022 –</w:t>
            </w:r>
          </w:p>
        </w:tc>
        <w:tc>
          <w:tcPr>
            <w:tcW w:w="673" w:type="dxa"/>
          </w:tcPr>
          <w:p w14:paraId="1A405309" w14:textId="739179D1" w:rsidR="003D4096" w:rsidRPr="00EB7537" w:rsidRDefault="003D4096" w:rsidP="005A22D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proofErr w:type="spellStart"/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uture</w:t>
            </w:r>
            <w:r w:rsidR="00E37386" w:rsidRPr="00EB7537">
              <w:rPr>
                <w:rFonts w:ascii="Garamond" w:hAnsi="Garamond" w:cstheme="minorHAnsi"/>
                <w:color w:val="FFFFFF" w:themeColor="background1"/>
                <w:sz w:val="20"/>
                <w:szCs w:val="20"/>
                <w:lang w:val="en-US"/>
              </w:rPr>
              <w:t>f</w:t>
            </w:r>
            <w:proofErr w:type="spellEnd"/>
          </w:p>
        </w:tc>
      </w:tr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A10631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A10631" w:rsidRPr="00DA53AC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1372515D" w14:textId="19F54583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</w:t>
            </w:r>
          </w:p>
        </w:tc>
      </w:tr>
      <w:tr w:rsidR="00A10631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A10631" w:rsidRPr="005E6D21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System Programming </w:t>
            </w:r>
            <w:r w:rsidR="00F374CE" w:rsidRP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The Unix Reloade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256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Natural Language Processing &amp; Understanding </w:t>
            </w:r>
            <w:r w:rsidR="00F374CE" w:rsidRP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NLP for SN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873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Computer Architecture I: Digital Design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A Digital Odyssey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265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Fundamentals of Data Engineering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19: A Data Odyssey)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E848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D37BAF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Design and Analysis of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Data Structu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5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Logical Circuits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Digital Design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Computer Architectu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Operating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Software Engineering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oftware Test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6C43C5" w:rsidRDefault="004B7283" w:rsidP="004B7283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Information Store and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File Structure),</w:t>
            </w:r>
            <w:r>
              <w:t xml:space="preserve"> 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55738C2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644521F7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15F788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F0C0378" w14:textId="77777777" w:rsidTr="00B278AF">
        <w:trPr>
          <w:trHeight w:val="59"/>
        </w:trPr>
        <w:tc>
          <w:tcPr>
            <w:tcW w:w="9895" w:type="dxa"/>
          </w:tcPr>
          <w:p w14:paraId="0879F4D2" w14:textId="0767E506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 Track, CORE Rank: A</w:t>
            </w:r>
          </w:p>
        </w:tc>
        <w:tc>
          <w:tcPr>
            <w:tcW w:w="635" w:type="dxa"/>
          </w:tcPr>
          <w:p w14:paraId="49B1DAEE" w14:textId="7B821D3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728B09B" w14:textId="07FB11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FA3906" w:rsidRDefault="00DE53D9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DE53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C64898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C64898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C64898" w:rsidRDefault="00C64898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C64898" w:rsidRDefault="00C64898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FA3906" w:rsidRPr="00367CE0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FA3906" w:rsidRDefault="00FA3906" w:rsidP="00FA3906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FA3906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639772F0" w:rsidR="00884148" w:rsidRPr="005E6D21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sectPr w:rsidR="00884148" w:rsidRPr="005E6D21" w:rsidSect="00B82F35">
      <w:headerReference w:type="default" r:id="rId12"/>
      <w:pgSz w:w="12240" w:h="15840"/>
      <w:pgMar w:top="141" w:right="360" w:bottom="36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333EC" w14:textId="77777777" w:rsidR="00D21120" w:rsidRDefault="00D21120" w:rsidP="00962F84">
      <w:r>
        <w:separator/>
      </w:r>
    </w:p>
  </w:endnote>
  <w:endnote w:type="continuationSeparator" w:id="0">
    <w:p w14:paraId="6846EB7D" w14:textId="77777777" w:rsidR="00D21120" w:rsidRDefault="00D21120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87ADE" w14:textId="77777777" w:rsidR="00D21120" w:rsidRDefault="00D21120" w:rsidP="00962F84">
      <w:r>
        <w:separator/>
      </w:r>
    </w:p>
  </w:footnote>
  <w:footnote w:type="continuationSeparator" w:id="0">
    <w:p w14:paraId="3F321176" w14:textId="77777777" w:rsidR="00D21120" w:rsidRDefault="00D21120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18BB0" w14:textId="7DA09006" w:rsidR="00962F84" w:rsidRPr="000536E0" w:rsidRDefault="00B82F35" w:rsidP="00962F84">
    <w:pPr>
      <w:pStyle w:val="Header"/>
      <w:jc w:val="right"/>
      <w:rPr>
        <w:rFonts w:ascii="Garamond" w:hAnsi="Garamond"/>
        <w:color w:val="0000FF"/>
      </w:rPr>
    </w:pPr>
    <w:r>
      <w:rPr>
        <w:rFonts w:ascii="Garamond" w:hAnsi="Garamond" w:cs="NimbusRomNo9L-Regu"/>
        <w:color w:val="0000FF"/>
        <w:sz w:val="20"/>
        <w:szCs w:val="20"/>
        <w:lang w:val="en-US"/>
      </w:rPr>
      <w:t xml:space="preserve">   </w:t>
    </w:r>
    <w:r w:rsidR="00962F84" w:rsidRPr="000536E0">
      <w:rPr>
        <w:rFonts w:ascii="Garamond" w:hAnsi="Garamond" w:cs="NimbusRomNo9L-Regu"/>
        <w:color w:val="0000FF"/>
        <w:sz w:val="20"/>
        <w:szCs w:val="20"/>
        <w:lang w:val="en-US"/>
      </w:rPr>
      <w:t>Last Revised: Nov.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kOjWgBA9gYjLQAAAA=="/>
  </w:docVars>
  <w:rsids>
    <w:rsidRoot w:val="00ED0829"/>
    <w:rsid w:val="00014F36"/>
    <w:rsid w:val="00015692"/>
    <w:rsid w:val="00017056"/>
    <w:rsid w:val="000217EC"/>
    <w:rsid w:val="00033C02"/>
    <w:rsid w:val="00045FAF"/>
    <w:rsid w:val="000536E0"/>
    <w:rsid w:val="00066E53"/>
    <w:rsid w:val="00090AD8"/>
    <w:rsid w:val="00092ECF"/>
    <w:rsid w:val="000A0160"/>
    <w:rsid w:val="000A1FAD"/>
    <w:rsid w:val="000B2111"/>
    <w:rsid w:val="000B3760"/>
    <w:rsid w:val="000B5E4C"/>
    <w:rsid w:val="000B7C1C"/>
    <w:rsid w:val="000E1F7E"/>
    <w:rsid w:val="000E2959"/>
    <w:rsid w:val="00101BA6"/>
    <w:rsid w:val="00104EC0"/>
    <w:rsid w:val="0010543A"/>
    <w:rsid w:val="00107F30"/>
    <w:rsid w:val="0011105B"/>
    <w:rsid w:val="001310EE"/>
    <w:rsid w:val="001328C7"/>
    <w:rsid w:val="00155E7D"/>
    <w:rsid w:val="00163A9C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C2449"/>
    <w:rsid w:val="002C5C2B"/>
    <w:rsid w:val="002F0E71"/>
    <w:rsid w:val="002F305E"/>
    <w:rsid w:val="002F7C39"/>
    <w:rsid w:val="00326D79"/>
    <w:rsid w:val="003370C0"/>
    <w:rsid w:val="00345C1E"/>
    <w:rsid w:val="00347901"/>
    <w:rsid w:val="00353E99"/>
    <w:rsid w:val="0035692D"/>
    <w:rsid w:val="003601E3"/>
    <w:rsid w:val="00364098"/>
    <w:rsid w:val="00367CE0"/>
    <w:rsid w:val="00383B52"/>
    <w:rsid w:val="0039503E"/>
    <w:rsid w:val="00395718"/>
    <w:rsid w:val="00397A46"/>
    <w:rsid w:val="003A3F08"/>
    <w:rsid w:val="003A42F1"/>
    <w:rsid w:val="003B6374"/>
    <w:rsid w:val="003D3998"/>
    <w:rsid w:val="003D4096"/>
    <w:rsid w:val="003E51C6"/>
    <w:rsid w:val="003F02A5"/>
    <w:rsid w:val="00423607"/>
    <w:rsid w:val="004934E2"/>
    <w:rsid w:val="004A5B3A"/>
    <w:rsid w:val="004B7283"/>
    <w:rsid w:val="004C7C9F"/>
    <w:rsid w:val="004D2825"/>
    <w:rsid w:val="004D584C"/>
    <w:rsid w:val="004E1A1A"/>
    <w:rsid w:val="004E4D7D"/>
    <w:rsid w:val="004F1D94"/>
    <w:rsid w:val="00514745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C1A7E"/>
    <w:rsid w:val="005E4070"/>
    <w:rsid w:val="005E6D21"/>
    <w:rsid w:val="0060270A"/>
    <w:rsid w:val="006119CF"/>
    <w:rsid w:val="00622E74"/>
    <w:rsid w:val="0062771B"/>
    <w:rsid w:val="00632BBB"/>
    <w:rsid w:val="006347FC"/>
    <w:rsid w:val="0066396C"/>
    <w:rsid w:val="006940E2"/>
    <w:rsid w:val="006952FF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50A43"/>
    <w:rsid w:val="00752582"/>
    <w:rsid w:val="0077170D"/>
    <w:rsid w:val="00793C3F"/>
    <w:rsid w:val="007A37B9"/>
    <w:rsid w:val="007A6E3C"/>
    <w:rsid w:val="007B6895"/>
    <w:rsid w:val="007C3F60"/>
    <w:rsid w:val="007D284C"/>
    <w:rsid w:val="007E5191"/>
    <w:rsid w:val="00812EC4"/>
    <w:rsid w:val="0084092A"/>
    <w:rsid w:val="00842419"/>
    <w:rsid w:val="008476A7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3CD"/>
    <w:rsid w:val="00936680"/>
    <w:rsid w:val="0094060D"/>
    <w:rsid w:val="00962F84"/>
    <w:rsid w:val="0098042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641"/>
    <w:rsid w:val="00B5640C"/>
    <w:rsid w:val="00B81FCD"/>
    <w:rsid w:val="00B82F35"/>
    <w:rsid w:val="00B83C01"/>
    <w:rsid w:val="00B90F81"/>
    <w:rsid w:val="00BA4D21"/>
    <w:rsid w:val="00BA778C"/>
    <w:rsid w:val="00BB6BF6"/>
    <w:rsid w:val="00BC7898"/>
    <w:rsid w:val="00BD2636"/>
    <w:rsid w:val="00BE2004"/>
    <w:rsid w:val="00BE2B8B"/>
    <w:rsid w:val="00C03F54"/>
    <w:rsid w:val="00C12C2D"/>
    <w:rsid w:val="00C16A12"/>
    <w:rsid w:val="00C30BA3"/>
    <w:rsid w:val="00C64898"/>
    <w:rsid w:val="00C660EB"/>
    <w:rsid w:val="00C974BA"/>
    <w:rsid w:val="00CA0329"/>
    <w:rsid w:val="00CA795D"/>
    <w:rsid w:val="00CC0170"/>
    <w:rsid w:val="00CC0BC6"/>
    <w:rsid w:val="00CC5536"/>
    <w:rsid w:val="00CC6843"/>
    <w:rsid w:val="00CD512B"/>
    <w:rsid w:val="00CF283D"/>
    <w:rsid w:val="00D10C74"/>
    <w:rsid w:val="00D21120"/>
    <w:rsid w:val="00D22C55"/>
    <w:rsid w:val="00D24064"/>
    <w:rsid w:val="00D37BAF"/>
    <w:rsid w:val="00D421C8"/>
    <w:rsid w:val="00D94A50"/>
    <w:rsid w:val="00DA53AC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5333"/>
    <w:rsid w:val="00E66787"/>
    <w:rsid w:val="00E7256C"/>
    <w:rsid w:val="00E80277"/>
    <w:rsid w:val="00E808A7"/>
    <w:rsid w:val="00E86CA1"/>
    <w:rsid w:val="00E90591"/>
    <w:rsid w:val="00EA1252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4</TotalTime>
  <Pages>4</Pages>
  <Words>2854</Words>
  <Characters>16271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1</vt:lpstr>
    </vt:vector>
  </TitlesOfParts>
  <Company/>
  <LinksUpToDate>false</LinksUpToDate>
  <CharactersWithSpaces>19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1</dc:title>
  <dc:subject/>
  <dc:creator>Hossein Fani;hfani@uwindsor.ca</dc:creator>
  <cp:keywords/>
  <dc:description/>
  <cp:lastModifiedBy>Hossein Fani</cp:lastModifiedBy>
  <cp:revision>209</cp:revision>
  <cp:lastPrinted>2021-12-16T12:40:00Z</cp:lastPrinted>
  <dcterms:created xsi:type="dcterms:W3CDTF">2021-10-28T16:56:00Z</dcterms:created>
  <dcterms:modified xsi:type="dcterms:W3CDTF">2022-05-17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